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7084A5" w14:textId="29FD04C7" w:rsidR="000451A1" w:rsidRPr="00BD6E57" w:rsidRDefault="000451A1">
      <w:pPr>
        <w:rPr>
          <w:rFonts w:ascii="Times New Roman" w:hAnsi="Times New Roman" w:cs="Times New Roman"/>
        </w:rPr>
      </w:pPr>
    </w:p>
    <w:p w14:paraId="09F3C0DC" w14:textId="613E67BC" w:rsidR="00295C50" w:rsidRDefault="00156612" w:rsidP="00CA48E6">
      <w:pPr>
        <w:pStyle w:val="ListParagraph"/>
        <w:numPr>
          <w:ilvl w:val="0"/>
          <w:numId w:val="2"/>
        </w:numPr>
        <w:spacing w:after="240"/>
        <w:jc w:val="both"/>
      </w:pPr>
      <w:r>
        <w:t xml:space="preserve">Check your report based on </w:t>
      </w:r>
      <w:r w:rsidR="00CE5E99">
        <w:t xml:space="preserve">the </w:t>
      </w:r>
      <w:r>
        <w:t xml:space="preserve">following comments and </w:t>
      </w:r>
      <w:r w:rsidR="00295C50">
        <w:t xml:space="preserve">Respond appropriately, </w:t>
      </w:r>
      <w:proofErr w:type="gramStart"/>
      <w:r w:rsidR="00295C50">
        <w:t>If</w:t>
      </w:r>
      <w:proofErr w:type="gramEnd"/>
      <w:r w:rsidR="00295C50">
        <w:t xml:space="preserve"> any comment is not applicable on you, then respond with proper justification. </w:t>
      </w:r>
    </w:p>
    <w:p w14:paraId="63BA9EF2" w14:textId="6AAD005C" w:rsidR="00CC67D6" w:rsidRDefault="00F30AED" w:rsidP="00CA48E6">
      <w:pPr>
        <w:pStyle w:val="ListParagraph"/>
        <w:numPr>
          <w:ilvl w:val="0"/>
          <w:numId w:val="2"/>
        </w:numPr>
        <w:spacing w:after="240"/>
        <w:jc w:val="both"/>
      </w:pPr>
      <w:r>
        <w:t xml:space="preserve">No need to add </w:t>
      </w:r>
      <w:r w:rsidR="0011602F">
        <w:t xml:space="preserve">a </w:t>
      </w:r>
      <w:r>
        <w:t xml:space="preserve">coding screenshot, just add the screenshot of your front end for explaining the working of your project. </w:t>
      </w:r>
    </w:p>
    <w:p w14:paraId="12C19553" w14:textId="76258046" w:rsidR="0031600C" w:rsidRDefault="0031600C" w:rsidP="00CA48E6">
      <w:pPr>
        <w:pStyle w:val="ListParagraph"/>
        <w:numPr>
          <w:ilvl w:val="0"/>
          <w:numId w:val="2"/>
        </w:numPr>
        <w:spacing w:after="240"/>
        <w:jc w:val="both"/>
      </w:pPr>
      <w:r>
        <w:t xml:space="preserve">Add your email ids on the first page. </w:t>
      </w:r>
      <w:r w:rsidR="00DD2423">
        <w:t>(further communication will be done on your email).</w:t>
      </w:r>
      <w:r w:rsidR="00735A7E">
        <w:t xml:space="preserve"> </w:t>
      </w:r>
    </w:p>
    <w:p w14:paraId="17B6EF8C" w14:textId="5CED1559" w:rsidR="00735A7E" w:rsidRDefault="00735A7E" w:rsidP="00CA48E6">
      <w:pPr>
        <w:pStyle w:val="ListParagraph"/>
        <w:numPr>
          <w:ilvl w:val="0"/>
          <w:numId w:val="2"/>
        </w:numPr>
        <w:spacing w:after="240"/>
        <w:jc w:val="both"/>
      </w:pPr>
      <w:r>
        <w:t>Mail me (</w:t>
      </w:r>
      <w:hyperlink r:id="rId5" w:history="1">
        <w:r w:rsidRPr="00863331">
          <w:rPr>
            <w:rStyle w:val="Hyperlink"/>
          </w:rPr>
          <w:t>vijaysoni200@gmail.com</w:t>
        </w:r>
      </w:hyperlink>
      <w:r>
        <w:t xml:space="preserve">) your updated final report by </w:t>
      </w:r>
      <w:r w:rsidR="00CE5E99">
        <w:t xml:space="preserve">the </w:t>
      </w:r>
      <w:r>
        <w:t>appropri</w:t>
      </w:r>
      <w:r w:rsidR="00CE5E99">
        <w:t>ate subject line before 5 pm, 26</w:t>
      </w:r>
      <w:r w:rsidRPr="00735A7E">
        <w:rPr>
          <w:vertAlign w:val="superscript"/>
        </w:rPr>
        <w:t>th</w:t>
      </w:r>
      <w:r>
        <w:t xml:space="preserve"> April in </w:t>
      </w:r>
      <w:r w:rsidRPr="00CE5E99">
        <w:rPr>
          <w:b/>
        </w:rPr>
        <w:t>Word format</w:t>
      </w:r>
      <w:r>
        <w:t xml:space="preserve"> by applying the changes suggested to you. </w:t>
      </w:r>
      <w:r w:rsidR="00CE5E99">
        <w:t xml:space="preserve"> No need to submit a duplicate response by all members of the group. Keep in CC the other member of your group while mailing me. </w:t>
      </w:r>
    </w:p>
    <w:p w14:paraId="47D64BDE" w14:textId="51CD7DE9" w:rsidR="005D092F" w:rsidRDefault="00B64C69" w:rsidP="00CA48E6">
      <w:pPr>
        <w:pStyle w:val="ListParagraph"/>
        <w:numPr>
          <w:ilvl w:val="0"/>
          <w:numId w:val="2"/>
        </w:numPr>
        <w:spacing w:after="240"/>
        <w:jc w:val="both"/>
      </w:pPr>
      <w:r>
        <w:t xml:space="preserve">Highly </w:t>
      </w:r>
      <w:r w:rsidR="00CE5E99">
        <w:t>plagiarised</w:t>
      </w:r>
      <w:r>
        <w:t xml:space="preserve"> files are shared in </w:t>
      </w:r>
      <w:r w:rsidR="00CE5E99">
        <w:t>groups</w:t>
      </w:r>
      <w:r w:rsidR="0031600C">
        <w:t xml:space="preserve">. </w:t>
      </w:r>
      <w:r w:rsidR="005D092F">
        <w:t xml:space="preserve">If more than 10 then reduce to below 10. </w:t>
      </w:r>
    </w:p>
    <w:p w14:paraId="461EE0E2" w14:textId="5197BF64" w:rsidR="0031600C" w:rsidRDefault="005D092F" w:rsidP="00556C75">
      <w:pPr>
        <w:pStyle w:val="ListParagraph"/>
        <w:numPr>
          <w:ilvl w:val="0"/>
          <w:numId w:val="2"/>
        </w:numPr>
        <w:spacing w:after="240"/>
        <w:jc w:val="both"/>
      </w:pPr>
      <w:r>
        <w:t xml:space="preserve">Response </w:t>
      </w:r>
      <w:r w:rsidR="00556C75">
        <w:t xml:space="preserve">to </w:t>
      </w:r>
      <w:r>
        <w:t xml:space="preserve">these </w:t>
      </w:r>
      <w:r w:rsidR="00556C75">
        <w:t>comments</w:t>
      </w:r>
      <w:r>
        <w:t xml:space="preserve"> and append the same </w:t>
      </w:r>
      <w:r w:rsidR="00556C75">
        <w:t>on</w:t>
      </w:r>
      <w:r>
        <w:t xml:space="preserve"> the last page of your report </w:t>
      </w:r>
      <w:r w:rsidR="00556C75">
        <w:t xml:space="preserve">with your action taken against these comments. </w:t>
      </w:r>
    </w:p>
    <w:p w14:paraId="71C6DEC4" w14:textId="2B62E5AA" w:rsidR="00DD2423" w:rsidRDefault="00DD2423" w:rsidP="00556C75">
      <w:pPr>
        <w:pStyle w:val="ListParagraph"/>
        <w:numPr>
          <w:ilvl w:val="0"/>
          <w:numId w:val="2"/>
        </w:numPr>
        <w:spacing w:after="240"/>
        <w:jc w:val="both"/>
      </w:pPr>
      <w:r>
        <w:t xml:space="preserve">Add citation details, where you have used the references especially in Introduction, Literature review and </w:t>
      </w:r>
      <w:r w:rsidR="00CE5E99">
        <w:t>Research</w:t>
      </w:r>
      <w:r>
        <w:t xml:space="preserve"> gaps section. </w:t>
      </w:r>
    </w:p>
    <w:p w14:paraId="45963E6A" w14:textId="7C2D9695" w:rsidR="00DD2423" w:rsidRDefault="00DD2423" w:rsidP="00556C75">
      <w:pPr>
        <w:pStyle w:val="ListParagraph"/>
        <w:numPr>
          <w:ilvl w:val="0"/>
          <w:numId w:val="2"/>
        </w:numPr>
        <w:spacing w:after="240"/>
        <w:jc w:val="both"/>
      </w:pPr>
      <w:r>
        <w:t>Add the citation? Reference of each figure with its caption.</w:t>
      </w:r>
    </w:p>
    <w:p w14:paraId="3E340465" w14:textId="0854D061" w:rsidR="00CA48E6" w:rsidRDefault="00CA48E6" w:rsidP="00CA48E6">
      <w:pPr>
        <w:pStyle w:val="ListParagraph"/>
        <w:numPr>
          <w:ilvl w:val="0"/>
          <w:numId w:val="2"/>
        </w:numPr>
        <w:spacing w:after="240"/>
        <w:jc w:val="both"/>
      </w:pPr>
      <w:r>
        <w:t xml:space="preserve">In the abstract, the background knowledge on the problem addressed </w:t>
      </w:r>
      <w:r w:rsidR="0031600C">
        <w:t xml:space="preserve">must be added to some </w:t>
      </w:r>
      <w:r>
        <w:t xml:space="preserve">extent. </w:t>
      </w:r>
    </w:p>
    <w:p w14:paraId="55F79DA5" w14:textId="50688B20" w:rsidR="00CA48E6" w:rsidRDefault="00CA48E6" w:rsidP="00CA48E6">
      <w:pPr>
        <w:pStyle w:val="ListParagraph"/>
        <w:numPr>
          <w:ilvl w:val="0"/>
          <w:numId w:val="2"/>
        </w:numPr>
        <w:spacing w:after="240"/>
        <w:jc w:val="both"/>
      </w:pPr>
      <w:r>
        <w:t xml:space="preserve">In the abstract, the wide range of applications and </w:t>
      </w:r>
      <w:r w:rsidR="008D2587">
        <w:t>their</w:t>
      </w:r>
      <w:r>
        <w:t xml:space="preserve"> possible solutions need to be added in a summarized way.</w:t>
      </w:r>
    </w:p>
    <w:p w14:paraId="7FB3D6C5" w14:textId="5A2F063C" w:rsidR="00CA48E6" w:rsidRDefault="00CA48E6" w:rsidP="00CA48E6">
      <w:pPr>
        <w:pStyle w:val="ListParagraph"/>
        <w:numPr>
          <w:ilvl w:val="0"/>
          <w:numId w:val="2"/>
        </w:numPr>
        <w:spacing w:after="240"/>
        <w:jc w:val="both"/>
      </w:pPr>
      <w:r>
        <w:t xml:space="preserve">In the abstract, the problem addressed </w:t>
      </w:r>
      <w:r w:rsidR="00523386">
        <w:t>needs</w:t>
      </w:r>
      <w:r>
        <w:t xml:space="preserve"> to be justified with more details.</w:t>
      </w:r>
    </w:p>
    <w:p w14:paraId="57F3FAA6" w14:textId="169125B2" w:rsidR="00CA48E6" w:rsidRDefault="00CA48E6" w:rsidP="00CA48E6">
      <w:pPr>
        <w:pStyle w:val="ListParagraph"/>
        <w:numPr>
          <w:ilvl w:val="0"/>
          <w:numId w:val="2"/>
        </w:numPr>
        <w:spacing w:after="240"/>
        <w:jc w:val="both"/>
      </w:pPr>
      <w:r>
        <w:t>In the abstract, the performance should be described in some numerical value in terms of accuracy, precision</w:t>
      </w:r>
      <w:r w:rsidR="008D2587">
        <w:t>, recall,</w:t>
      </w:r>
      <w:r>
        <w:t xml:space="preserve"> etc. </w:t>
      </w:r>
    </w:p>
    <w:p w14:paraId="7B43FD0E" w14:textId="595FDF60" w:rsidR="00CA48E6" w:rsidRDefault="00CA48E6" w:rsidP="00CA48E6">
      <w:pPr>
        <w:pStyle w:val="ListParagraph"/>
        <w:numPr>
          <w:ilvl w:val="0"/>
          <w:numId w:val="2"/>
        </w:numPr>
        <w:spacing w:after="240"/>
        <w:jc w:val="both"/>
      </w:pPr>
      <w:r>
        <w:t>In the Introduction section, the drawbacks of some conventional technique</w:t>
      </w:r>
      <w:r w:rsidR="008D2587">
        <w:t>s</w:t>
      </w:r>
      <w:r>
        <w:t xml:space="preserve"> should be described clearly.</w:t>
      </w:r>
    </w:p>
    <w:p w14:paraId="22C3A241" w14:textId="26936133" w:rsidR="00CA48E6" w:rsidRDefault="008D2587" w:rsidP="00CA48E6">
      <w:pPr>
        <w:pStyle w:val="ListParagraph"/>
        <w:numPr>
          <w:ilvl w:val="0"/>
          <w:numId w:val="2"/>
        </w:numPr>
        <w:spacing w:after="240"/>
        <w:jc w:val="both"/>
      </w:pPr>
      <w:r>
        <w:t>The i</w:t>
      </w:r>
      <w:r w:rsidR="00CA48E6">
        <w:t>ntroduction section can be extended to add the issues in t</w:t>
      </w:r>
      <w:r w:rsidR="00A938FC">
        <w:t xml:space="preserve">he context of the </w:t>
      </w:r>
      <w:r>
        <w:t>current</w:t>
      </w:r>
      <w:r w:rsidR="00A938FC">
        <w:t xml:space="preserve"> work. </w:t>
      </w:r>
    </w:p>
    <w:p w14:paraId="68C4A969" w14:textId="713931FA" w:rsidR="00A938FC" w:rsidRDefault="008D2587" w:rsidP="00CA48E6">
      <w:pPr>
        <w:pStyle w:val="ListParagraph"/>
        <w:numPr>
          <w:ilvl w:val="0"/>
          <w:numId w:val="2"/>
        </w:numPr>
        <w:spacing w:after="240"/>
        <w:jc w:val="both"/>
      </w:pPr>
      <w:r>
        <w:t>The i</w:t>
      </w:r>
      <w:r w:rsidR="00A938FC">
        <w:t xml:space="preserve">ntroduction section should contain the research gaps in summarized form. </w:t>
      </w:r>
    </w:p>
    <w:p w14:paraId="72A91420" w14:textId="5ACCC15B" w:rsidR="00A938FC" w:rsidRDefault="00A938FC" w:rsidP="00CA48E6">
      <w:pPr>
        <w:pStyle w:val="ListParagraph"/>
        <w:numPr>
          <w:ilvl w:val="0"/>
          <w:numId w:val="2"/>
        </w:numPr>
        <w:spacing w:after="240"/>
        <w:jc w:val="both"/>
      </w:pPr>
      <w:r>
        <w:t xml:space="preserve">There should </w:t>
      </w:r>
      <w:r w:rsidR="008D2587">
        <w:t xml:space="preserve">be </w:t>
      </w:r>
      <w:r>
        <w:t>different subsections like motivations, contribution</w:t>
      </w:r>
      <w:r w:rsidR="00911654">
        <w:t>,</w:t>
      </w:r>
      <w:r>
        <w:t xml:space="preserve"> and organization in the Introduction section. </w:t>
      </w:r>
    </w:p>
    <w:p w14:paraId="5A1F1736" w14:textId="21F97AE4" w:rsidR="00A938FC" w:rsidRDefault="00CA48E6" w:rsidP="0031600C">
      <w:pPr>
        <w:pStyle w:val="ListParagraph"/>
        <w:numPr>
          <w:ilvl w:val="0"/>
          <w:numId w:val="2"/>
        </w:numPr>
        <w:spacing w:after="240"/>
        <w:jc w:val="both"/>
      </w:pPr>
      <w:r>
        <w:t>Literature review techniques have to be strengthened by including the issues in the cu</w:t>
      </w:r>
      <w:r w:rsidR="0031600C">
        <w:t>rrent system and how you propose</w:t>
      </w:r>
      <w:r>
        <w:t xml:space="preserve"> to overcome the same.</w:t>
      </w:r>
      <w:r w:rsidR="0031600C">
        <w:t xml:space="preserve"> Better, if you can add a comparison table. </w:t>
      </w:r>
      <w:r>
        <w:t xml:space="preserve"> </w:t>
      </w:r>
    </w:p>
    <w:p w14:paraId="6EDAFF8B" w14:textId="37307F00" w:rsidR="00A938FC" w:rsidRDefault="00A938FC" w:rsidP="00A938FC">
      <w:pPr>
        <w:pStyle w:val="ListParagraph"/>
        <w:numPr>
          <w:ilvl w:val="0"/>
          <w:numId w:val="2"/>
        </w:numPr>
        <w:spacing w:after="240"/>
        <w:jc w:val="both"/>
      </w:pPr>
      <w:r>
        <w:t xml:space="preserve">There is </w:t>
      </w:r>
      <w:r w:rsidR="008D2587">
        <w:t xml:space="preserve">a </w:t>
      </w:r>
      <w:r>
        <w:t xml:space="preserve">lack of current literature in the related work section. It should consist of more related techniques and </w:t>
      </w:r>
      <w:r w:rsidR="00911654">
        <w:t>authors’</w:t>
      </w:r>
      <w:r>
        <w:t xml:space="preserve"> </w:t>
      </w:r>
      <w:r w:rsidR="00911654">
        <w:t>findings</w:t>
      </w:r>
      <w:r>
        <w:t xml:space="preserve"> related to the current work. </w:t>
      </w:r>
    </w:p>
    <w:p w14:paraId="7078D550" w14:textId="2FA73E36" w:rsidR="00A938FC" w:rsidRDefault="00A938FC" w:rsidP="00CA48E6">
      <w:pPr>
        <w:pStyle w:val="ListParagraph"/>
        <w:numPr>
          <w:ilvl w:val="0"/>
          <w:numId w:val="2"/>
        </w:numPr>
        <w:spacing w:after="240"/>
        <w:jc w:val="both"/>
      </w:pPr>
      <w:r>
        <w:t xml:space="preserve"> </w:t>
      </w:r>
      <w:r w:rsidR="00CA48E6">
        <w:t xml:space="preserve">Research gaps </w:t>
      </w:r>
      <w:r w:rsidR="0031600C">
        <w:t xml:space="preserve">and </w:t>
      </w:r>
      <w:r w:rsidR="00CA48E6">
        <w:t>objectives of the proposed w</w:t>
      </w:r>
      <w:r w:rsidR="0031600C">
        <w:t>ork should be justified properly</w:t>
      </w:r>
      <w:r>
        <w:t xml:space="preserve">. </w:t>
      </w:r>
      <w:r w:rsidR="00CA48E6">
        <w:t xml:space="preserve"> </w:t>
      </w:r>
    </w:p>
    <w:p w14:paraId="15CB200B" w14:textId="17AAA93A" w:rsidR="00A938FC" w:rsidRDefault="00CA48E6" w:rsidP="00CA48E6">
      <w:pPr>
        <w:pStyle w:val="ListParagraph"/>
        <w:numPr>
          <w:ilvl w:val="0"/>
          <w:numId w:val="2"/>
        </w:numPr>
        <w:spacing w:after="240"/>
        <w:jc w:val="both"/>
      </w:pPr>
      <w:r>
        <w:t>The authors should consider more recent research done in their study (</w:t>
      </w:r>
      <w:r w:rsidR="0031600C">
        <w:t>especially in the years 2019 to 2023</w:t>
      </w:r>
      <w:r>
        <w:t xml:space="preserve"> onwards). </w:t>
      </w:r>
      <w:r w:rsidR="00A938FC">
        <w:t xml:space="preserve">I have found very weak literature related to </w:t>
      </w:r>
      <w:r w:rsidR="008D2587">
        <w:t xml:space="preserve">the </w:t>
      </w:r>
      <w:r w:rsidR="00A938FC">
        <w:t xml:space="preserve">current domain. </w:t>
      </w:r>
    </w:p>
    <w:p w14:paraId="1E78EFC1" w14:textId="4729F4F5" w:rsidR="00A938FC" w:rsidRDefault="00A938FC" w:rsidP="00CA48E6">
      <w:pPr>
        <w:pStyle w:val="ListParagraph"/>
        <w:numPr>
          <w:ilvl w:val="0"/>
          <w:numId w:val="2"/>
        </w:numPr>
        <w:spacing w:after="240"/>
        <w:jc w:val="both"/>
      </w:pPr>
      <w:r>
        <w:t xml:space="preserve">It much </w:t>
      </w:r>
      <w:r w:rsidR="005059FB">
        <w:t>is</w:t>
      </w:r>
      <w:r>
        <w:t xml:space="preserve"> better if authors c</w:t>
      </w:r>
      <w:r w:rsidR="008D2587">
        <w:t>ould</w:t>
      </w:r>
      <w:r>
        <w:t xml:space="preserve"> create an abbreviation table separately. </w:t>
      </w:r>
    </w:p>
    <w:p w14:paraId="6C1C141F" w14:textId="6BE086E3" w:rsidR="00A938FC" w:rsidRDefault="00A938FC" w:rsidP="00CA48E6">
      <w:pPr>
        <w:pStyle w:val="ListParagraph"/>
        <w:numPr>
          <w:ilvl w:val="0"/>
          <w:numId w:val="2"/>
        </w:numPr>
        <w:spacing w:after="240"/>
        <w:jc w:val="both"/>
      </w:pPr>
      <w:r>
        <w:t xml:space="preserve">There should be a different section of problem formulation and a different section related to </w:t>
      </w:r>
      <w:r w:rsidR="008D2587">
        <w:t xml:space="preserve">the </w:t>
      </w:r>
      <w:r>
        <w:t>proposed solution.</w:t>
      </w:r>
    </w:p>
    <w:p w14:paraId="5F314874" w14:textId="25F92C1E" w:rsidR="00A938FC" w:rsidRDefault="005969B4" w:rsidP="005969B4">
      <w:pPr>
        <w:pStyle w:val="ListParagraph"/>
        <w:numPr>
          <w:ilvl w:val="0"/>
          <w:numId w:val="2"/>
        </w:numPr>
        <w:spacing w:after="240"/>
        <w:jc w:val="both"/>
      </w:pPr>
      <w:r>
        <w:t xml:space="preserve">The proposed work should be described with the help of a flowchart and algorithm. </w:t>
      </w:r>
      <w:r w:rsidR="00A938FC">
        <w:t xml:space="preserve"> </w:t>
      </w:r>
    </w:p>
    <w:p w14:paraId="075EDDD3" w14:textId="18CA5263" w:rsidR="00A938FC" w:rsidRDefault="00CA48E6" w:rsidP="00CA48E6">
      <w:pPr>
        <w:pStyle w:val="ListParagraph"/>
        <w:numPr>
          <w:ilvl w:val="0"/>
          <w:numId w:val="2"/>
        </w:numPr>
        <w:spacing w:after="240"/>
        <w:jc w:val="both"/>
      </w:pPr>
      <w:r>
        <w:t xml:space="preserve">The paper needs to provide significant experimental details to correctly assess its contribution: What is the validation procedure used? </w:t>
      </w:r>
      <w:r w:rsidR="00DF3507">
        <w:t xml:space="preserve">Testing methods with proper test cases. </w:t>
      </w:r>
    </w:p>
    <w:p w14:paraId="46775614" w14:textId="2F8B8349" w:rsidR="00A938FC" w:rsidRDefault="00CA48E6" w:rsidP="0031600C">
      <w:pPr>
        <w:pStyle w:val="ListParagraph"/>
        <w:numPr>
          <w:ilvl w:val="0"/>
          <w:numId w:val="2"/>
        </w:numPr>
        <w:spacing w:after="240"/>
        <w:jc w:val="both"/>
      </w:pPr>
      <w:r>
        <w:lastRenderedPageBreak/>
        <w:t>Kindly provide several references to substantiate the claim made in the abstract (that is, provide references to other groups who do or have done research in this area).</w:t>
      </w:r>
    </w:p>
    <w:p w14:paraId="63A6480E" w14:textId="1FA3A6C1" w:rsidR="00A938FC" w:rsidRDefault="00CA48E6" w:rsidP="00CA48E6">
      <w:pPr>
        <w:pStyle w:val="ListParagraph"/>
        <w:numPr>
          <w:ilvl w:val="0"/>
          <w:numId w:val="2"/>
        </w:numPr>
        <w:spacing w:after="240"/>
        <w:jc w:val="both"/>
      </w:pPr>
      <w:r>
        <w:t xml:space="preserve">The conclusion should state </w:t>
      </w:r>
      <w:r w:rsidR="008D2587">
        <w:t xml:space="preserve">the </w:t>
      </w:r>
      <w:r>
        <w:t xml:space="preserve">scope for future work. </w:t>
      </w:r>
    </w:p>
    <w:p w14:paraId="0338DF3F" w14:textId="27A9FFC0" w:rsidR="00D230AF" w:rsidRDefault="00CA48E6" w:rsidP="00316D5F">
      <w:pPr>
        <w:pStyle w:val="ListParagraph"/>
        <w:numPr>
          <w:ilvl w:val="0"/>
          <w:numId w:val="2"/>
        </w:numPr>
        <w:spacing w:after="240"/>
        <w:jc w:val="both"/>
      </w:pPr>
      <w:r>
        <w:t xml:space="preserve">Discuss the future plans </w:t>
      </w:r>
      <w:r w:rsidR="008D2587">
        <w:t>concerning</w:t>
      </w:r>
      <w:r>
        <w:t xml:space="preserve"> the research state of progress and its limitations. </w:t>
      </w:r>
    </w:p>
    <w:p w14:paraId="3FC52E95" w14:textId="39FFCFD4" w:rsidR="007A47DB" w:rsidRDefault="007A47DB" w:rsidP="007A47DB">
      <w:pPr>
        <w:spacing w:after="240"/>
        <w:jc w:val="both"/>
      </w:pPr>
    </w:p>
    <w:p w14:paraId="25D4C232" w14:textId="46DBFA90" w:rsidR="007A47DB" w:rsidRDefault="007A47DB" w:rsidP="007A47DB">
      <w:pPr>
        <w:spacing w:after="240"/>
        <w:jc w:val="both"/>
      </w:pPr>
      <w:proofErr w:type="spellStart"/>
      <w:r>
        <w:t>Decktopus</w:t>
      </w:r>
      <w:proofErr w:type="spellEnd"/>
      <w:r>
        <w:t xml:space="preserve"> </w:t>
      </w:r>
      <w:proofErr w:type="spellStart"/>
      <w:r>
        <w:t>ai</w:t>
      </w:r>
      <w:proofErr w:type="spellEnd"/>
      <w:r>
        <w:t xml:space="preserve">, </w:t>
      </w:r>
      <w:proofErr w:type="spellStart"/>
      <w:r>
        <w:t>suggesty</w:t>
      </w:r>
      <w:proofErr w:type="spellEnd"/>
      <w:r>
        <w:t xml:space="preserve"> </w:t>
      </w:r>
      <w:proofErr w:type="spellStart"/>
      <w:r>
        <w:t>ai</w:t>
      </w:r>
      <w:proofErr w:type="spellEnd"/>
      <w:r>
        <w:t xml:space="preserve">, </w:t>
      </w:r>
      <w:proofErr w:type="spellStart"/>
      <w:r>
        <w:t>chatgpt</w:t>
      </w:r>
      <w:proofErr w:type="spellEnd"/>
      <w:r>
        <w:t xml:space="preserve"> sidebar, </w:t>
      </w:r>
      <w:proofErr w:type="spellStart"/>
      <w:r>
        <w:t>marcbot</w:t>
      </w:r>
      <w:proofErr w:type="spellEnd"/>
      <w:r>
        <w:t xml:space="preserve">, motion </w:t>
      </w:r>
      <w:proofErr w:type="spellStart"/>
      <w:r>
        <w:t>ai</w:t>
      </w:r>
      <w:proofErr w:type="spellEnd"/>
      <w:r w:rsidRPr="00A24F26">
        <w:rPr>
          <w:b/>
        </w:rPr>
        <w:t xml:space="preserve">, roam around, </w:t>
      </w:r>
      <w:r w:rsidRPr="00966347">
        <w:t>beautiful,</w:t>
      </w:r>
      <w:r>
        <w:t xml:space="preserve"> </w:t>
      </w:r>
      <w:proofErr w:type="spellStart"/>
      <w:r>
        <w:t>bearly</w:t>
      </w:r>
      <w:proofErr w:type="spellEnd"/>
      <w:r>
        <w:t xml:space="preserve"> </w:t>
      </w:r>
      <w:proofErr w:type="spellStart"/>
      <w:r>
        <w:t>ai</w:t>
      </w:r>
      <w:proofErr w:type="spellEnd"/>
      <w:r>
        <w:t xml:space="preserve">, </w:t>
      </w:r>
      <w:proofErr w:type="spellStart"/>
      <w:r>
        <w:t>scispace</w:t>
      </w:r>
      <w:proofErr w:type="spellEnd"/>
      <w:r>
        <w:t xml:space="preserve"> </w:t>
      </w:r>
      <w:proofErr w:type="spellStart"/>
      <w:r>
        <w:t>ai</w:t>
      </w:r>
      <w:proofErr w:type="spellEnd"/>
      <w:r>
        <w:t xml:space="preserve">, hints </w:t>
      </w:r>
      <w:proofErr w:type="spellStart"/>
      <w:r>
        <w:t>ai</w:t>
      </w:r>
      <w:proofErr w:type="spellEnd"/>
      <w:r>
        <w:t xml:space="preserve">, Monday.com, </w:t>
      </w:r>
      <w:r w:rsidRPr="00966347">
        <w:rPr>
          <w:b/>
        </w:rPr>
        <w:t xml:space="preserve">base 64, </w:t>
      </w:r>
      <w:proofErr w:type="spellStart"/>
      <w:r>
        <w:t>ai</w:t>
      </w:r>
      <w:proofErr w:type="spellEnd"/>
      <w:r>
        <w:t xml:space="preserve"> article writer,  </w:t>
      </w:r>
    </w:p>
    <w:p w14:paraId="03B5E7B2" w14:textId="1EAEA122" w:rsidR="00BC51F0" w:rsidRDefault="00BC51F0" w:rsidP="00BC51F0">
      <w:pPr>
        <w:spacing w:after="240"/>
        <w:jc w:val="both"/>
      </w:pPr>
    </w:p>
    <w:p w14:paraId="415C0449" w14:textId="77777777" w:rsidR="00661661" w:rsidRDefault="00BC51F0" w:rsidP="00BC51F0">
      <w:pPr>
        <w:spacing w:after="240"/>
        <w:jc w:val="both"/>
      </w:pPr>
      <w:r>
        <w:t xml:space="preserve">In today's world everything can be done by using </w:t>
      </w:r>
      <w:proofErr w:type="spellStart"/>
      <w:r>
        <w:t>ai</w:t>
      </w:r>
      <w:proofErr w:type="spellEnd"/>
      <w:r>
        <w:t xml:space="preserve"> tools. Like there is every </w:t>
      </w:r>
      <w:proofErr w:type="spellStart"/>
      <w:r>
        <w:t>ai</w:t>
      </w:r>
      <w:proofErr w:type="spellEnd"/>
      <w:r>
        <w:t xml:space="preserve"> tool for every task and these tools</w:t>
      </w:r>
      <w:r>
        <w:t xml:space="preserve"> help to reduce time and effort </w:t>
      </w:r>
      <w:r>
        <w:t xml:space="preserve">different </w:t>
      </w:r>
      <w:proofErr w:type="spellStart"/>
      <w:r>
        <w:t>ai</w:t>
      </w:r>
      <w:proofErr w:type="spellEnd"/>
      <w:r>
        <w:t xml:space="preserve"> tools that is based on natural language processing </w:t>
      </w:r>
      <w:proofErr w:type="gramStart"/>
      <w:r>
        <w:t>are :</w:t>
      </w:r>
      <w:proofErr w:type="gramEnd"/>
      <w:r>
        <w:t xml:space="preserve"> </w:t>
      </w:r>
      <w:proofErr w:type="spellStart"/>
      <w:r w:rsidR="007A47DB">
        <w:t>decktopus</w:t>
      </w:r>
      <w:proofErr w:type="spellEnd"/>
      <w:r w:rsidR="007A47DB">
        <w:t xml:space="preserve"> </w:t>
      </w:r>
      <w:proofErr w:type="spellStart"/>
      <w:r w:rsidR="007A47DB">
        <w:t>ai</w:t>
      </w:r>
      <w:proofErr w:type="spellEnd"/>
      <w:r w:rsidR="007A47DB">
        <w:t xml:space="preserve">, </w:t>
      </w:r>
      <w:proofErr w:type="spellStart"/>
      <w:r w:rsidR="00792219">
        <w:t>suggesty</w:t>
      </w:r>
      <w:proofErr w:type="spellEnd"/>
      <w:r w:rsidR="00792219">
        <w:t xml:space="preserve"> </w:t>
      </w:r>
      <w:proofErr w:type="spellStart"/>
      <w:r w:rsidR="00792219">
        <w:t>ai</w:t>
      </w:r>
      <w:proofErr w:type="spellEnd"/>
      <w:r w:rsidR="00792219">
        <w:t xml:space="preserve">, </w:t>
      </w:r>
      <w:proofErr w:type="spellStart"/>
      <w:r w:rsidR="00792219">
        <w:t>chatgpt</w:t>
      </w:r>
      <w:proofErr w:type="spellEnd"/>
      <w:r w:rsidR="00792219">
        <w:t xml:space="preserve">, </w:t>
      </w:r>
      <w:proofErr w:type="spellStart"/>
      <w:r w:rsidR="00792219">
        <w:t>marcbot</w:t>
      </w:r>
      <w:proofErr w:type="spellEnd"/>
      <w:r w:rsidR="00792219">
        <w:t xml:space="preserve">, </w:t>
      </w:r>
      <w:r w:rsidR="00A24F26">
        <w:t xml:space="preserve">beautiful </w:t>
      </w:r>
      <w:proofErr w:type="spellStart"/>
      <w:r w:rsidR="00A24F26">
        <w:t>ai</w:t>
      </w:r>
      <w:proofErr w:type="spellEnd"/>
      <w:r w:rsidR="00A24F26">
        <w:t xml:space="preserve">, </w:t>
      </w:r>
      <w:proofErr w:type="spellStart"/>
      <w:r w:rsidR="00A24F26">
        <w:t>bearly</w:t>
      </w:r>
      <w:proofErr w:type="spellEnd"/>
      <w:r w:rsidR="00A24F26">
        <w:t xml:space="preserve"> </w:t>
      </w:r>
      <w:proofErr w:type="spellStart"/>
      <w:r w:rsidR="00A24F26">
        <w:t>ai</w:t>
      </w:r>
      <w:proofErr w:type="spellEnd"/>
      <w:r w:rsidR="00A24F26">
        <w:t xml:space="preserve">, </w:t>
      </w:r>
      <w:proofErr w:type="spellStart"/>
      <w:r w:rsidR="00A24F26">
        <w:t>scispace</w:t>
      </w:r>
      <w:proofErr w:type="spellEnd"/>
      <w:r w:rsidR="00A24F26">
        <w:t xml:space="preserve"> </w:t>
      </w:r>
      <w:proofErr w:type="spellStart"/>
      <w:r w:rsidR="00A24F26">
        <w:t>ai</w:t>
      </w:r>
      <w:proofErr w:type="spellEnd"/>
      <w:r w:rsidR="00A24F26">
        <w:t xml:space="preserve">, hints </w:t>
      </w:r>
      <w:proofErr w:type="spellStart"/>
      <w:r w:rsidR="00A24F26">
        <w:t>ai</w:t>
      </w:r>
      <w:proofErr w:type="spellEnd"/>
      <w:r w:rsidR="00A24F26">
        <w:t xml:space="preserve">, Monday.com, </w:t>
      </w:r>
      <w:r w:rsidR="00792219">
        <w:t xml:space="preserve">motion </w:t>
      </w:r>
      <w:proofErr w:type="spellStart"/>
      <w:r w:rsidR="00792219">
        <w:t>ai</w:t>
      </w:r>
      <w:proofErr w:type="spellEnd"/>
      <w:r w:rsidR="00792219">
        <w:t xml:space="preserve">, </w:t>
      </w:r>
      <w:proofErr w:type="spellStart"/>
      <w:r>
        <w:t>promptpal</w:t>
      </w:r>
      <w:proofErr w:type="spellEnd"/>
      <w:r>
        <w:t xml:space="preserve"> </w:t>
      </w:r>
      <w:proofErr w:type="spellStart"/>
      <w:r>
        <w:t>ai</w:t>
      </w:r>
      <w:proofErr w:type="spellEnd"/>
      <w:r>
        <w:t xml:space="preserve">, </w:t>
      </w:r>
      <w:proofErr w:type="spellStart"/>
      <w:r>
        <w:t>quinvio</w:t>
      </w:r>
      <w:proofErr w:type="spellEnd"/>
      <w:r>
        <w:t xml:space="preserve"> </w:t>
      </w:r>
      <w:proofErr w:type="spellStart"/>
      <w:r>
        <w:t>ai</w:t>
      </w:r>
      <w:proofErr w:type="spellEnd"/>
      <w:r>
        <w:t xml:space="preserve">, ask your pdf, supernormal </w:t>
      </w:r>
      <w:proofErr w:type="spellStart"/>
      <w:r>
        <w:t>ai</w:t>
      </w:r>
      <w:proofErr w:type="spellEnd"/>
      <w:r>
        <w:t xml:space="preserve">, Google duplex, engage </w:t>
      </w:r>
      <w:proofErr w:type="spellStart"/>
      <w:r>
        <w:t>ai</w:t>
      </w:r>
      <w:proofErr w:type="spellEnd"/>
      <w:r>
        <w:t>, h</w:t>
      </w:r>
      <w:r w:rsidR="007A47DB">
        <w:t xml:space="preserve">ints </w:t>
      </w:r>
      <w:proofErr w:type="spellStart"/>
      <w:r w:rsidR="007A47DB">
        <w:t>ai</w:t>
      </w:r>
      <w:proofErr w:type="spellEnd"/>
      <w:r w:rsidR="007A47DB">
        <w:t xml:space="preserve">, Harvey </w:t>
      </w:r>
      <w:proofErr w:type="spellStart"/>
      <w:r w:rsidR="007A47DB">
        <w:t>ai</w:t>
      </w:r>
      <w:proofErr w:type="spellEnd"/>
      <w:r w:rsidR="007A47DB">
        <w:t xml:space="preserve">, </w:t>
      </w:r>
      <w:proofErr w:type="spellStart"/>
      <w:r w:rsidR="007A47DB">
        <w:t>quo</w:t>
      </w:r>
      <w:r>
        <w:t>tify</w:t>
      </w:r>
      <w:proofErr w:type="spellEnd"/>
      <w:r>
        <w:t xml:space="preserve"> </w:t>
      </w:r>
      <w:proofErr w:type="spellStart"/>
      <w:r>
        <w:t>ai</w:t>
      </w:r>
      <w:proofErr w:type="spellEnd"/>
      <w:r w:rsidR="00966347">
        <w:t xml:space="preserve">, </w:t>
      </w:r>
      <w:proofErr w:type="spellStart"/>
      <w:r w:rsidR="00966347">
        <w:t>ai</w:t>
      </w:r>
      <w:proofErr w:type="spellEnd"/>
      <w:r w:rsidR="00966347">
        <w:t xml:space="preserve"> article writer</w:t>
      </w:r>
      <w:r>
        <w:t xml:space="preserve"> </w:t>
      </w:r>
      <w:r w:rsidR="007A47DB">
        <w:t xml:space="preserve">. </w:t>
      </w:r>
      <w:proofErr w:type="spellStart"/>
      <w:r>
        <w:t>nlp</w:t>
      </w:r>
      <w:proofErr w:type="spellEnd"/>
      <w:r>
        <w:t xml:space="preserve"> will understand human language as text input and convert it into vectors like 0 and 1 then it will process the data in 0 and 1 and then transfer 0 and 1 in human language to give output. </w:t>
      </w:r>
      <w:proofErr w:type="spellStart"/>
      <w:r>
        <w:t>Nlp</w:t>
      </w:r>
      <w:proofErr w:type="spellEnd"/>
      <w:r>
        <w:t xml:space="preserve"> helps to improve interaction between users and computers, it helps the computers to understand and interpret human language and to produce human like responses</w:t>
      </w:r>
    </w:p>
    <w:p w14:paraId="2C685BB6" w14:textId="41002319" w:rsidR="00BC51F0" w:rsidRDefault="00BC51F0" w:rsidP="00BC51F0">
      <w:pPr>
        <w:spacing w:after="240"/>
        <w:jc w:val="both"/>
      </w:pPr>
      <w:r>
        <w:t xml:space="preserve">How </w:t>
      </w:r>
      <w:proofErr w:type="spellStart"/>
      <w:r>
        <w:t>nlp</w:t>
      </w:r>
      <w:proofErr w:type="spellEnd"/>
      <w:r>
        <w:t xml:space="preserve"> model works is that your data is stored in the cache </w:t>
      </w:r>
      <w:proofErr w:type="gramStart"/>
      <w:r>
        <w:t>memory  and</w:t>
      </w:r>
      <w:proofErr w:type="gramEnd"/>
      <w:r>
        <w:t xml:space="preserve"> the model is trained for globally available corpuses. So in the backend evaluation will be done that </w:t>
      </w:r>
      <w:proofErr w:type="spellStart"/>
      <w:r>
        <w:t>what ever</w:t>
      </w:r>
      <w:proofErr w:type="spellEnd"/>
      <w:r>
        <w:t xml:space="preserve"> we are writing is correct or not. In the end the output is fetched after final evaluation and it will be provided to the user.</w:t>
      </w:r>
    </w:p>
    <w:p w14:paraId="3D4F45BB" w14:textId="20AEE6A9" w:rsidR="00A126A3" w:rsidRDefault="008E4C16" w:rsidP="00BC51F0">
      <w:pPr>
        <w:spacing w:after="240"/>
        <w:jc w:val="both"/>
      </w:pPr>
      <w:proofErr w:type="spellStart"/>
      <w:r>
        <w:t>Nlp</w:t>
      </w:r>
      <w:proofErr w:type="spellEnd"/>
      <w:r>
        <w:t xml:space="preserve"> is a field and in that field there are some models which are being used by these </w:t>
      </w:r>
      <w:proofErr w:type="spellStart"/>
      <w:r>
        <w:t>ai</w:t>
      </w:r>
      <w:proofErr w:type="spellEnd"/>
      <w:r>
        <w:t xml:space="preserve"> tools:</w:t>
      </w:r>
    </w:p>
    <w:p w14:paraId="53043B4B" w14:textId="0151B592" w:rsidR="008E4C16" w:rsidRDefault="008E4C16" w:rsidP="00BC51F0">
      <w:pPr>
        <w:spacing w:after="240"/>
        <w:jc w:val="both"/>
      </w:pPr>
      <w:proofErr w:type="spellStart"/>
      <w:r>
        <w:t>Rnn</w:t>
      </w:r>
      <w:proofErr w:type="spellEnd"/>
      <w:r>
        <w:t xml:space="preserve"> (Recurrent n</w:t>
      </w:r>
      <w:r w:rsidR="00007803">
        <w:t>eural network</w:t>
      </w:r>
      <w:r>
        <w:t>)</w:t>
      </w:r>
      <w:r w:rsidR="00007803">
        <w:t xml:space="preserve"> </w:t>
      </w:r>
      <w:r>
        <w:t>-</w:t>
      </w:r>
      <w:r w:rsidR="001B217B">
        <w:t xml:space="preserve"> It contains three types of vectors that are input vector, output vector and hidden vector.</w:t>
      </w:r>
      <w:r>
        <w:t xml:space="preserve"> </w:t>
      </w:r>
      <w:r w:rsidR="001B217B">
        <w:t>In this the previous inputs are stored in cache memory and it use the previous inputs information to affect the output of the current step.</w:t>
      </w:r>
    </w:p>
    <w:p w14:paraId="7309923A" w14:textId="6DF61B27" w:rsidR="008E4C16" w:rsidRDefault="008E4C16" w:rsidP="00BC51F0">
      <w:pPr>
        <w:spacing w:after="240"/>
        <w:jc w:val="both"/>
      </w:pPr>
      <w:r>
        <w:t xml:space="preserve">Example: Like when we are writing a sentence then our system itself suggests its next word it is possible because of </w:t>
      </w:r>
      <w:proofErr w:type="spellStart"/>
      <w:r>
        <w:t>rnn</w:t>
      </w:r>
      <w:proofErr w:type="spellEnd"/>
      <w:r>
        <w:t xml:space="preserve"> only</w:t>
      </w:r>
      <w:r w:rsidR="001B217B">
        <w:t>.</w:t>
      </w:r>
    </w:p>
    <w:p w14:paraId="7FAFD211" w14:textId="6DFDC96B" w:rsidR="008E4C16" w:rsidRDefault="008E4C16" w:rsidP="00BC51F0">
      <w:pPr>
        <w:spacing w:after="240"/>
        <w:jc w:val="both"/>
      </w:pPr>
      <w:r>
        <w:t>Transformers</w:t>
      </w:r>
      <w:r w:rsidR="00007803">
        <w:t xml:space="preserve"> </w:t>
      </w:r>
      <w:r w:rsidR="001B217B">
        <w:t xml:space="preserve">- It is like an advanced version of </w:t>
      </w:r>
      <w:proofErr w:type="spellStart"/>
      <w:r w:rsidR="001B217B">
        <w:t>rnn</w:t>
      </w:r>
      <w:proofErr w:type="spellEnd"/>
      <w:r w:rsidR="001B217B">
        <w:t xml:space="preserve"> in this full sentenced is processed which in result reduces time, and resources</w:t>
      </w:r>
      <w:r w:rsidR="0019366A">
        <w:t>. It aims to handle long distance dependencies with ease while solving jobs sequentially.</w:t>
      </w:r>
      <w:r w:rsidR="00007803">
        <w:t xml:space="preserve"> It is used in activities like translation and text summarising to handle sequential input data, such as natural language</w:t>
      </w:r>
    </w:p>
    <w:p w14:paraId="48892F30" w14:textId="2E49D9E0" w:rsidR="008E4C16" w:rsidRDefault="008E4C16" w:rsidP="00BC51F0">
      <w:pPr>
        <w:spacing w:after="240"/>
        <w:jc w:val="both"/>
      </w:pPr>
      <w:r>
        <w:t>Bert</w:t>
      </w:r>
      <w:r w:rsidR="00007803">
        <w:t xml:space="preserve"> (</w:t>
      </w:r>
      <w:proofErr w:type="spellStart"/>
      <w:r w:rsidR="00007803">
        <w:t>Bidirectinal</w:t>
      </w:r>
      <w:proofErr w:type="spellEnd"/>
      <w:r w:rsidR="00007803">
        <w:t xml:space="preserve"> Encoder Representations from Transformers) – It is an advanced version of transformers. </w:t>
      </w:r>
      <w:r w:rsidR="003F412B">
        <w:t xml:space="preserve">It is an open source which means anyone can use it. </w:t>
      </w:r>
      <w:r w:rsidR="003F412B" w:rsidRPr="003F412B">
        <w:t>In this, each input element is coupled with each output element.</w:t>
      </w:r>
      <w:bookmarkStart w:id="0" w:name="_GoBack"/>
      <w:bookmarkEnd w:id="0"/>
      <w:r w:rsidR="003F412B">
        <w:t xml:space="preserve"> Its goal is to understand human language better. It is used for question answering, sentence prediction etc.</w:t>
      </w:r>
    </w:p>
    <w:sectPr w:rsidR="008E4C16" w:rsidSect="003B38DA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772814FE"/>
    <w:multiLevelType w:val="hybridMultilevel"/>
    <w:tmpl w:val="0BC62C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2Nze3NDQ0NjAwMjVQ0lEKTi0uzszPAykwqQUAIK49KCwAAAA="/>
  </w:docVars>
  <w:rsids>
    <w:rsidRoot w:val="00D230AF"/>
    <w:rsid w:val="00007803"/>
    <w:rsid w:val="00032214"/>
    <w:rsid w:val="000328FE"/>
    <w:rsid w:val="000451A1"/>
    <w:rsid w:val="0011602F"/>
    <w:rsid w:val="00134419"/>
    <w:rsid w:val="00156612"/>
    <w:rsid w:val="0019366A"/>
    <w:rsid w:val="001B217B"/>
    <w:rsid w:val="002628DB"/>
    <w:rsid w:val="00264D83"/>
    <w:rsid w:val="00291E1E"/>
    <w:rsid w:val="00295C50"/>
    <w:rsid w:val="002B4EE5"/>
    <w:rsid w:val="0031600C"/>
    <w:rsid w:val="003738AD"/>
    <w:rsid w:val="003816B4"/>
    <w:rsid w:val="0039706B"/>
    <w:rsid w:val="003A40E1"/>
    <w:rsid w:val="003B38DA"/>
    <w:rsid w:val="003F412B"/>
    <w:rsid w:val="0049517C"/>
    <w:rsid w:val="004A2BFD"/>
    <w:rsid w:val="005059FB"/>
    <w:rsid w:val="00523386"/>
    <w:rsid w:val="005271C2"/>
    <w:rsid w:val="00556C75"/>
    <w:rsid w:val="005969B4"/>
    <w:rsid w:val="005A08CA"/>
    <w:rsid w:val="005A2321"/>
    <w:rsid w:val="005A2CF0"/>
    <w:rsid w:val="005D092F"/>
    <w:rsid w:val="00661661"/>
    <w:rsid w:val="00735A7E"/>
    <w:rsid w:val="00792219"/>
    <w:rsid w:val="007A47DB"/>
    <w:rsid w:val="00806DA3"/>
    <w:rsid w:val="0083545D"/>
    <w:rsid w:val="008D2587"/>
    <w:rsid w:val="008E4C16"/>
    <w:rsid w:val="00911654"/>
    <w:rsid w:val="009574F6"/>
    <w:rsid w:val="00966347"/>
    <w:rsid w:val="009847BD"/>
    <w:rsid w:val="00A126A3"/>
    <w:rsid w:val="00A24F26"/>
    <w:rsid w:val="00A27BF4"/>
    <w:rsid w:val="00A938FC"/>
    <w:rsid w:val="00AA736F"/>
    <w:rsid w:val="00B64C69"/>
    <w:rsid w:val="00BA334E"/>
    <w:rsid w:val="00BB56F4"/>
    <w:rsid w:val="00BC51F0"/>
    <w:rsid w:val="00BD6E57"/>
    <w:rsid w:val="00BE3349"/>
    <w:rsid w:val="00C7004A"/>
    <w:rsid w:val="00C93343"/>
    <w:rsid w:val="00CA0ED6"/>
    <w:rsid w:val="00CA48E6"/>
    <w:rsid w:val="00CC67D6"/>
    <w:rsid w:val="00CD5ED9"/>
    <w:rsid w:val="00CE5E99"/>
    <w:rsid w:val="00D230AF"/>
    <w:rsid w:val="00D657CE"/>
    <w:rsid w:val="00D66990"/>
    <w:rsid w:val="00DB4FF4"/>
    <w:rsid w:val="00DD2423"/>
    <w:rsid w:val="00DF3507"/>
    <w:rsid w:val="00E54C41"/>
    <w:rsid w:val="00F30A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5090DF"/>
  <w14:defaultImageDpi w14:val="3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SimSun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30A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49517C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9517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517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517C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5A2321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US"/>
    </w:rPr>
  </w:style>
  <w:style w:type="paragraph" w:styleId="ListParagraph">
    <w:name w:val="List Paragraph"/>
    <w:basedOn w:val="Normal"/>
    <w:uiPriority w:val="34"/>
    <w:qFormat/>
    <w:rsid w:val="00CA48E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35A7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811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2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1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vijaysoni200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44</TotalTime>
  <Pages>2</Pages>
  <Words>864</Words>
  <Characters>4930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DPI AG</Company>
  <LinksUpToDate>false</LinksUpToDate>
  <CharactersWithSpaces>5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stair Freeland</dc:creator>
  <cp:keywords/>
  <dc:description/>
  <cp:lastModifiedBy>dell</cp:lastModifiedBy>
  <cp:revision>23</cp:revision>
  <cp:lastPrinted>2018-03-20T10:29:00Z</cp:lastPrinted>
  <dcterms:created xsi:type="dcterms:W3CDTF">2023-04-21T08:33:00Z</dcterms:created>
  <dcterms:modified xsi:type="dcterms:W3CDTF">2023-05-01T1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e22e785bb973e60acc92f07067272d0e4cae04e9fc8eb16566e2a889a917369</vt:lpwstr>
  </property>
</Properties>
</file>